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p>
    <w:bookmarkStart w:id="21" w:name="X88184ce05588f16af7701d3aa7634c1b7183390"/>
    <w:p>
      <w:pPr>
        <w:pStyle w:val="Heading1"/>
      </w:pPr>
      <w:r>
        <w:t xml:space="preserve">INTERNSHIP APPLICATION LETTER FOR POLICE OFFICER POSITION</w:t>
      </w:r>
    </w:p>
    <w:p>
      <w:pPr>
        <w:pStyle w:val="FirstParagraph"/>
      </w:pPr>
      <w:r>
        <w:t xml:space="preserve">October 26, 2023</w:t>
      </w:r>
    </w:p>
    <w:p>
      <w:pPr>
        <w:pStyle w:val="BodyText"/>
      </w:pPr>
      <w:r>
        <w:t xml:space="preserve">Director of Human Resources</w:t>
      </w:r>
      <w:r>
        <w:br/>
      </w:r>
      <w:r>
        <w:t xml:space="preserve">Western Cape Provincial Police Service</w:t>
      </w:r>
      <w:r>
        <w:br/>
      </w:r>
      <w:r>
        <w:t xml:space="preserve">Cape Town City Centre</w:t>
      </w:r>
      <w:r>
        <w:br/>
      </w:r>
      <w:r>
        <w:t xml:space="preserve">Cape Town, South Africa</w:t>
      </w:r>
    </w:p>
    <w:bookmarkStart w:id="20" w:name="X82e8fc84810e46977d9bd387ef00ab587717dd5"/>
    <w:p>
      <w:pPr>
        <w:pStyle w:val="Heading2"/>
      </w:pPr>
      <w:r>
        <w:t xml:space="preserve">Subject: Internship Application for Police Officer Training Program</w:t>
      </w:r>
    </w:p>
    <w:p>
      <w:pPr>
        <w:pStyle w:val="FirstParagraph"/>
      </w:pPr>
      <w:r>
        <w:t xml:space="preserve">Dear Director of Human Resources,</w:t>
      </w:r>
    </w:p>
    <w:p>
      <w:pPr>
        <w:pStyle w:val="BodyText"/>
      </w:pPr>
      <w:r>
        <w:t xml:space="preserve">It is with profound respect for the critical mission of public safety and a deep-seated commitment to community service that I submit my formal Internship Application Letter for the Police Officer Trainee position within the Western Cape Provincial Police Service. Having grown up amidst the vibrant yet complex socio-economic tapestry of South Africa, particularly in communities surrounding Cape Town, I have developed an unwavering dedication to contributing meaningfully to law enforcement in this dynamic region. My aspiration to serve as a Police Officer in South Africa Cape Town is not merely a career choice but a personal vow to uphold justice and protect the diverse citizens who call this city home.</w:t>
      </w:r>
    </w:p>
    <w:p>
      <w:pPr>
        <w:pStyle w:val="BodyText"/>
      </w:pPr>
      <w:r>
        <w:t xml:space="preserve">My academic foundation in Criminal Justice at the University of Cape Town has provided me with comprehensive theoretical knowledge complemented by practical understanding of South Africa's unique law enforcement challenges. Courses such as "Community Policing in Urban Environments" and "Crisis Intervention Strategies" have equipped me with frameworks to address issues ranging from property crime hotspots in District Six to gang-related incidents along the Cape Flats corridor. What distinguishes this education is its contextual grounding—lectures frequently referenced Cape Town's specific challenges, including tourism-related security concerns in the City Bowl and environmental crimes threatening Table Mountain National Park. This localized perspective has ignited my determination to contribute directly to public safety solutions within South Africa Cape Town.</w:t>
      </w:r>
    </w:p>
    <w:p>
      <w:pPr>
        <w:pStyle w:val="BodyText"/>
      </w:pPr>
      <w:r>
        <w:t xml:space="preserve">My volunteer experience with the Cape Town Community Watch initiative further solidified my commitment. For 18 months, I assisted in neighborhood patrols across Woodstock and Langa, documenting crime patterns and facilitating community dialogues between residents and local constables. During this time, I observed firsthand how collaborative policing models reduce fear of crime—particularly vital in areas where trust between communities and law enforcement has been historically strained. One pivotal moment involved mediating a dispute between informal traders on Buitengracht Street that escalated into potential violence; through active listening and cultural sensitivity training, my team helped de-escalate the situation peacefully. This experience crystallized my understanding that effective policing in South Africa Cape Town requires both tactical precision and empathetic engagement.</w:t>
      </w:r>
    </w:p>
    <w:p>
      <w:pPr>
        <w:pStyle w:val="BodyText"/>
      </w:pPr>
      <w:r>
        <w:t xml:space="preserve">I recognize that an Internship Application Letter for a Police Officer role must transcend academic credentials to demonstrate alignment with the values of the South African Police Service (SAPS). My volunteer work taught me SAPS's core principles of "Service, Integrity, Professionalism" in action—principles I now seek to embody during my training. I am particularly inspired by recent initiatives like Operation Safe Streets in Cape Town that focus on youth engagement and crime prevention through mentorship. Having researched the Western Cape's strategic priorities, I am eager to contribute to similar programs while learning from seasoned officers navigating challenges specific to our city: the dual pressures of coastal tourism security and addressing socio-economic disparities that fuel crime in peri-urban areas like Nyanga.</w:t>
      </w:r>
    </w:p>
    <w:p>
      <w:pPr>
        <w:pStyle w:val="BodyText"/>
      </w:pPr>
      <w:r>
        <w:t xml:space="preserve">My physical fitness regimen—including daily running along the Atlantic Seaboard and martial arts training—ensures I meet SAPS's demanding standards. More importantly, I possess a culturally attuned communication style developed through growing up multilingual (English, Xhosa, Afrikaans) in Cape Town. This allows me to bridge gaps during community interactions—from explaining traffic regulations to elderly residents in Khayelitsha to collaborating with foreign tourists experiencing scams near the V&amp;A Waterfront. In South Africa Cape Town's multicultural context, such adaptability is not a luxury but a necessity for effective policing.</w:t>
      </w:r>
    </w:p>
    <w:p>
      <w:pPr>
        <w:pStyle w:val="BodyText"/>
      </w:pPr>
      <w:r>
        <w:t xml:space="preserve">I understand that this internship represents more than a training opportunity—it is a gateway to becoming an integral part of Cape Town's safety ecosystem. I am prepared to commit fully to the rigorous physical and psychological assessments required, including the upcoming SAPS recruit training at the Police College in Bloemfontein. My goal is to emerge as a capable Police Officer who not only responds effectively to emergencies but proactively partners with communities through initiatives like community safety forums in Wynberg or crime prevention workshops in Sea Point. The Western Cape's focus on reducing femicide rates and cybercrime represents areas where I am eager to specialize during my service.</w:t>
      </w:r>
    </w:p>
    <w:p>
      <w:pPr>
        <w:pStyle w:val="BodyText"/>
      </w:pPr>
      <w:r>
        <w:t xml:space="preserve">What sets my application apart is my deep familiarity with Cape Town's geography and social dynamics. Unlike many applicants who may be relocating, I know the city's streets intimately—from the hidden alleys of Bo-Kaap where cultural preservation intersects with security challenges to the commercial hubs of Loop Street where economic vulnerability often correlates with crime. This local knowledge allows me to contribute immediately during field training while learning from experienced officers. I am also committed to continuous professional growth through SAPS's mentorship programs, ensuring my skills evolve alongside the city's changing needs.</w:t>
      </w:r>
    </w:p>
    <w:p>
      <w:pPr>
        <w:pStyle w:val="BodyText"/>
      </w:pPr>
      <w:r>
        <w:t xml:space="preserve">The opportunity to serve as a Police Officer in South Africa Cape Town is deeply personal for me. My father was a constable who served with distinction during the transition period, and his stories of building trust across communities have shaped my ethos. I aim not merely to wear the uniform but to embody its promise: protecting life, property, and dignity for every resident from Fish Hoek to Atlantis. In this capacity, my Internship Application Letter reflects more than an application—it represents a solemn pledge to contribute meaningfully during this transformative period in Cape Town's history.</w:t>
      </w:r>
    </w:p>
    <w:p>
      <w:pPr>
        <w:pStyle w:val="BodyText"/>
      </w:pPr>
      <w:r>
        <w:t xml:space="preserve">I welcome the opportunity to discuss how my background aligns with your training objectives during an interview at your convenience. Thank you for considering my application as I prepare to dedicate myself fully to the noble calling of policing in South Africa Cape Town. I look forward to contributing positively to the safety and prosperity of this magnificent city.</w:t>
      </w:r>
    </w:p>
    <w:p>
      <w:pPr>
        <w:pStyle w:val="BodyText"/>
      </w:pPr>
      <w:r>
        <w:t xml:space="preserve">Sincerely,</w:t>
      </w:r>
    </w:p>
    <w:p>
      <w:pPr>
        <w:pStyle w:val="BodyText"/>
      </w:pPr>
      <w:r>
        <w:br/>
      </w:r>
      <w:r>
        <w:br/>
      </w:r>
      <w:r>
        <w:br/>
      </w:r>
    </w:p>
    <w:p>
      <w:pPr>
        <w:pStyle w:val="BodyText"/>
      </w:pPr>
      <w:r>
        <w:t xml:space="preserve">Thandiwe Nkosi</w:t>
      </w:r>
    </w:p>
    <w:p>
      <w:pPr>
        <w:pStyle w:val="BodyText"/>
      </w:pPr>
      <w:r>
        <w:t xml:space="preserve">145 Strand Street, Cape Town, 8001</w:t>
      </w:r>
    </w:p>
    <w:p>
      <w:pPr>
        <w:pStyle w:val="BodyText"/>
      </w:pPr>
      <w:r>
        <w:t xml:space="preserve">+27 82 123 4567 | thandiwe.nkosi@email.com</w:t>
      </w:r>
    </w:p>
    <w:p>
      <w:pPr>
        <w:pStyle w:val="BodyText"/>
      </w:pPr>
      <w:r>
        <w:t xml:space="preserve">Note: This Internship Application Letter for Police Officer positions in South Africa Cape Town adheres to SAPS's professional standards while emphasizing contextual understanding of Cape Town's unique policing landscape, cultural dynamics, and community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dc:title>
  <dc:creator/>
  <dc:language>en</dc:language>
  <cp:keywords/>
  <dcterms:created xsi:type="dcterms:W3CDTF">2025-12-10T13:55:58Z</dcterms:created>
  <dcterms:modified xsi:type="dcterms:W3CDTF">2025-12-10T13:55:58Z</dcterms:modified>
</cp:coreProperties>
</file>

<file path=docProps/custom.xml><?xml version="1.0" encoding="utf-8"?>
<Properties xmlns="http://schemas.openxmlformats.org/officeDocument/2006/custom-properties" xmlns:vt="http://schemas.openxmlformats.org/officeDocument/2006/docPropsVTypes"/>
</file>